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EF08D25"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146A56">
        <w:rPr>
          <w:sz w:val="22"/>
          <w:szCs w:val="22"/>
          <w:lang w:val="en-GB"/>
        </w:rPr>
        <w:t>vad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6848ABD" w14:textId="060C63C2" w:rsidR="00146A56" w:rsidRPr="00CE05B2" w:rsidRDefault="00146A56" w:rsidP="00146A56">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three (3)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tenanc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BE48539" w:rsidR="006300B6" w:rsidRDefault="006300B6" w:rsidP="00007B63">
      <w:pPr>
        <w:jc w:val="both"/>
        <w:rPr>
          <w:sz w:val="22"/>
          <w:szCs w:val="22"/>
          <w:lang w:val="en-GB"/>
        </w:rPr>
      </w:pPr>
      <w:r w:rsidRPr="00631F2C">
        <w:rPr>
          <w:sz w:val="22"/>
          <w:szCs w:val="22"/>
          <w:lang w:val="en-GB"/>
        </w:rPr>
        <w:t xml:space="preserve">The Landlord may with at least </w:t>
      </w:r>
      <w:r w:rsidR="00146A56">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83F95" w14:textId="77777777" w:rsidR="006A3EAA" w:rsidRDefault="006A3EAA" w:rsidP="00CB37D9">
      <w:pPr>
        <w:spacing w:after="0" w:line="240" w:lineRule="auto"/>
      </w:pPr>
      <w:r>
        <w:separator/>
      </w:r>
    </w:p>
  </w:endnote>
  <w:endnote w:type="continuationSeparator" w:id="0">
    <w:p w14:paraId="6C8774A1" w14:textId="77777777" w:rsidR="006A3EAA" w:rsidRDefault="006A3EA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FDB80" w14:textId="77777777" w:rsidR="00EF0A7B" w:rsidRDefault="00EF0A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5D09710" w:rsidR="00CB37D9" w:rsidRPr="00EF0A7B" w:rsidRDefault="00CB37D9" w:rsidP="00EF0A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CF3B6" w14:textId="77777777" w:rsidR="00EF0A7B" w:rsidRDefault="00EF0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C43FC" w14:textId="77777777" w:rsidR="006A3EAA" w:rsidRDefault="006A3EAA" w:rsidP="00CB37D9">
      <w:pPr>
        <w:spacing w:after="0" w:line="240" w:lineRule="auto"/>
      </w:pPr>
      <w:r>
        <w:separator/>
      </w:r>
    </w:p>
  </w:footnote>
  <w:footnote w:type="continuationSeparator" w:id="0">
    <w:p w14:paraId="25645C31" w14:textId="77777777" w:rsidR="006A3EAA" w:rsidRDefault="006A3EA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388A" w14:textId="77777777" w:rsidR="00EF0A7B" w:rsidRDefault="00EF0A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769D165" w:rsidR="00AD6FC0" w:rsidRPr="00EF0A7B" w:rsidRDefault="00AD6FC0" w:rsidP="00EF0A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8F063" w14:textId="77777777" w:rsidR="00EF0A7B" w:rsidRDefault="00EF0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4410814">
    <w:abstractNumId w:val="0"/>
  </w:num>
  <w:num w:numId="2" w16cid:durableId="980576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A3EAA"/>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EF0A7B"/>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6</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